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Canada</w:t>
      </w:r>
      <w:r>
        <w:t xml:space="preserve"> </w:t>
      </w:r>
      <w:r>
        <w:t xml:space="preserve">Montreal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electronics-engineer-canada-montreal"/>
    <w:p>
      <w:pPr>
        <w:pStyle w:val="Heading2"/>
      </w:pPr>
      <w:r>
        <w:t xml:space="preserve">Electronics Engineer | Canada Montrea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1 (514) 123-4567 | john.doe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H3C 1A1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] years of experience in designing, developing, and optimizing electronic systems for diverse industries. Proficient in leveraging cutting-edge technologies to solve complex engineering challenges. Committed to contributing expertise to the dynamic tech ecosystem of Canada Montreal, where innovation and sustainability are paramount. A strong advocate for professional ethics, teamwork, and continuous learning within the Canadian engineering community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Electronics Engineering</w:t>
      </w:r>
      <w:r>
        <w:t xml:space="preserve">, McGill University, Montreal, Quebec</w:t>
      </w:r>
      <w:r>
        <w:br/>
      </w:r>
      <w:r>
        <w:t xml:space="preserve">Graduated: May 2015</w:t>
      </w:r>
      <w:r>
        <w:br/>
      </w:r>
      <w:r>
        <w:t xml:space="preserve">Relevant coursework: Digital Signal Processing, Microcontroller Systems, Embedded Systems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lectrical and Computer Engineering</w:t>
      </w:r>
      <w:r>
        <w:t xml:space="preserve">, École de Technologie Supérieure (ÉTS), Montreal, Quebec</w:t>
      </w:r>
      <w:r>
        <w:br/>
      </w:r>
      <w:r>
        <w:t xml:space="preserve">Graduated: May 2017</w:t>
      </w:r>
      <w:r>
        <w:br/>
      </w:r>
      <w:r>
        <w:t xml:space="preserve">Thesis: "Optimization of Power Management Systems for IoT Devices in Urban Environments."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TechNova Solutions Inc.</w:t>
      </w:r>
      <w:r>
        <w:t xml:space="preserve">, Montreal, Quebec</w:t>
      </w:r>
      <w:r>
        <w:br/>
      </w:r>
      <w: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oT-based smart grid systems for energy management in residential and commercial sectors across Canada Montreal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lgorithms into embedded systems, improving system efficiency by 30%.</w:t>
      </w:r>
    </w:p>
    <w:p>
      <w:pPr>
        <w:numPr>
          <w:ilvl w:val="0"/>
          <w:numId w:val="1002"/>
        </w:numPr>
        <w:pStyle w:val="Compact"/>
      </w:pPr>
      <w:r>
        <w:t xml:space="preserve">Ensured compliance with Canadian standards (CSA, CEC) and international regulations for electronic devices, supporting product certification for global market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in the prototyping and testing phases of projects, including industrial automation solutions for manufacturing clients in Montreal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NovaTech Systems</w:t>
      </w:r>
      <w:r>
        <w:t xml:space="preserve">, Montreal, Quebec</w:t>
      </w:r>
      <w:r>
        <w:br/>
      </w:r>
      <w: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Designed and tested printed circuit boards (PCBs) for wireless communication devices, reducing production costs by 15% through material optimiza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w-power sensor network for environmental monitoring, deployed in partnership with the City of Montreal's smart city initiativ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Canada Montreal, troubleshooting hardware and software integration issues in embedded systems.</w:t>
      </w:r>
    </w:p>
    <w:p>
      <w:pPr>
        <w:numPr>
          <w:ilvl w:val="0"/>
          <w:numId w:val="1003"/>
        </w:numPr>
        <w:pStyle w:val="Compact"/>
      </w:pPr>
      <w:r>
        <w:t xml:space="preserve">Published two technical papers on power efficiency in IoT devices at the IEEE Canadian Conference on Electrical and Computer Engineering (CECE)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ierra Wireless</w:t>
      </w:r>
      <w:r>
        <w:t xml:space="preserve">, Montreal, Quebec</w:t>
      </w:r>
      <w:r>
        <w:br/>
      </w:r>
      <w:r>
        <w:t xml:space="preserve">May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ellular IoT modules for industrial applications, focusing on signal integrity and thermal management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MATLAB and SPICE tools to validate circuit performance under extreme environmental condi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B Design (Altium, KiCad), Embedded Systems Programming (C/C++, Python), IoT Protocols (MQTT, LoRaWAN), Circuit Simulation (SPICE, LTspi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AutoCAD, SolidWorks, Lab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Canadian Standards Association (CSA) compliance, IEEE standards, RF and microwave enginee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 (Agile/Scrum), Team Leadership, Cross-Cultural Communication (French and English proficiency)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.Eng.) License</w:t>
      </w:r>
      <w:r>
        <w:t xml:space="preserve"> </w:t>
      </w:r>
      <w:r>
        <w:t xml:space="preserve">– Ontario and Quebec Professional Engineering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ystems Engineer (CSEP)</w:t>
      </w:r>
      <w:r>
        <w:t xml:space="preserve">, INCOSE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Member</w:t>
      </w:r>
      <w:r>
        <w:t xml:space="preserve">, 2016 – Present.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-Powered IoT Sensor Network for Montreal Public Transit:</w:t>
      </w:r>
      <w:r>
        <w:t xml:space="preserve"> </w:t>
      </w:r>
      <w:r>
        <w:t xml:space="preserve">Designed a low-power sensor system to monitor air quality and traffic patterns, deployed in collaboration with the STM (Montreal Metr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nomous Drone Navigation System:</w:t>
      </w:r>
      <w:r>
        <w:t xml:space="preserve"> </w:t>
      </w:r>
      <w:r>
        <w:t xml:space="preserve">Developed a custom flight controller using Raspberry Pi and Arduino, optimized for obstacle detection in urban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Home Automation Prototype:</w:t>
      </w:r>
      <w:r>
        <w:t xml:space="preserve"> </w:t>
      </w:r>
      <w:r>
        <w:t xml:space="preserve">Created a wireless home control system integrating Zigbee and Wi-Fi technologies, presented at the 2021 Montreal Tech Expo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Fluen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EM initiatives in Montreal schools, focusing on electronics education for underprivileged yout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Canadian Association of Electrical Engineers (CAEE), Montreal Chap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n Electronics Engineer seeking opportunities in Canada Montreal, emphasizing expertise in innovative technologies, regulatory compliance, and collaboration within the Canadian engineering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(Canada Montreal)</dc:title>
  <dc:creator/>
  <dc:language>en</dc:language>
  <cp:keywords/>
  <dcterms:created xsi:type="dcterms:W3CDTF">2025-11-27T18:32:20Z</dcterms:created>
  <dcterms:modified xsi:type="dcterms:W3CDTF">2025-11-27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